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в которой буду выполнять лабораторную работ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12586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хожу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67947"/>
            <wp:effectExtent b="0" l="0" r="0" t="0"/>
            <wp:docPr descr="Figure 2: Перемещение по директор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по директории</w:t>
      </w:r>
    </w:p>
    <w:bookmarkEnd w:id="0"/>
    <w:p>
      <w:pPr>
        <w:pStyle w:val="BodyText"/>
      </w:pPr>
      <w:r>
        <w:t xml:space="preserve">Создаю файл lab8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 нём буду делать первое задание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270500" cy="419100"/>
            <wp:effectExtent b="0" l="0" r="0" t="0"/>
            <wp:docPr descr="Figure 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Также копирую в каталог файл in_out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Он понадобится для написания будущих программ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840691"/>
            <wp:effectExtent b="0" l="0" r="0" t="0"/>
            <wp:docPr descr="Figure 4: Копирование файла in_out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пирование файла in_out.asm</w:t>
      </w:r>
    </w:p>
    <w:bookmarkEnd w:id="0"/>
    <w:p>
      <w:pPr>
        <w:pStyle w:val="BodyText"/>
      </w:pPr>
      <w:r>
        <w:t xml:space="preserve">Записываю текст кода из листинга 8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Эта программа запрашивает число N, и выдает все числа перед N вместе с ним до 0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567265"/>
            <wp:effectExtent b="0" l="0" r="0" t="0"/>
            <wp:docPr descr="Figure 5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рограммы</w:t>
      </w:r>
    </w:p>
    <w:bookmarkEnd w:id="0"/>
    <w:p>
      <w:pPr>
        <w:pStyle w:val="BodyText"/>
      </w:pPr>
      <w:r>
        <w:t xml:space="preserve">Создаю исполняемый код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После его запуска убеждаюсь,что программа работает успешно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33227"/>
            <wp:effectExtent b="0" l="0" r="0" t="0"/>
            <wp:docPr descr="Figure 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Теперь я редактирую код,добавив изменение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510957"/>
            <wp:effectExtent b="0" l="0" r="0" t="0"/>
            <wp:docPr descr="Figure 7: Редакт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t xml:space="preserve">Запускаю программу. Теперь код зацикливается и начинает бесконечно передавать последовательные знач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08003"/>
            <wp:effectExtent b="0" l="0" r="0" t="0"/>
            <wp:docPr descr="Figure 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Еще раз редактирую код программы,добавив команды push и pop (добавления в стек и извлечения из стека) для сохранения значения счетчика цикла loo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7290486"/>
            <wp:effectExtent b="0" l="0" r="0" t="0"/>
            <wp:docPr descr="Figure 9: Редактирова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программы</w:t>
      </w:r>
    </w:p>
    <w:bookmarkEnd w:id="0"/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Теперь программа показывает все предыдущие числа до 0,не включая заданное N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77064"/>
            <wp:effectExtent b="0" l="0" r="0" t="0"/>
            <wp:docPr descr="Figure 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, используя команду touc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04812"/>
            <wp:effectExtent b="0" l="0" r="0" t="0"/>
            <wp:docPr descr="Figure 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Открываю файл в GNU nano и записываю код из листинга 8.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Данная программа позволяет выводить на экран аргументы командной строки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615145"/>
            <wp:effectExtent b="0" l="0" r="0" t="0"/>
            <wp:docPr descr="Figure 12: Редактирова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дактирование программы</w:t>
      </w:r>
    </w:p>
    <w:bookmarkEnd w:id="0"/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41534"/>
            <wp:effectExtent b="0" l="0" r="0" t="0"/>
            <wp:docPr descr="Figure 13: 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Создаю новый файл lab8-3.asm, используя команду touch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257800" cy="292100"/>
            <wp:effectExtent b="0" l="0" r="0" t="0"/>
            <wp:docPr descr="Figure 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Открываю файл в GNU nano и записываю код из листинга 8.3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Данная программа позволяет выводить на экран сумму аргументов командной строки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8318642"/>
            <wp:effectExtent b="0" l="0" r="0" t="0"/>
            <wp:docPr descr="Figure 15: Редактирова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едактирование программы</w:t>
      </w:r>
    </w:p>
    <w:bookmarkEnd w:id="0"/>
    <w:p>
      <w:pPr>
        <w:pStyle w:val="BodyText"/>
      </w:pPr>
      <w:r>
        <w:t xml:space="preserve">Запускаю исполняемый файл вместе с аргументами (12,13,7,10,5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Программа действительно выдаёт сумму всех аргументов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55419"/>
            <wp:effectExtent b="0" l="0" r="0" t="0"/>
            <wp:docPr descr="Figure 16: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программы</w:t>
      </w:r>
    </w:p>
    <w:bookmarkEnd w:id="0"/>
    <w:p>
      <w:pPr>
        <w:pStyle w:val="BodyText"/>
      </w:pPr>
      <w:r>
        <w:t xml:space="preserve">Теперь редактирую код программы так,чтобы она выводила произведение всех аргументов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6735954"/>
            <wp:effectExtent b="0" l="0" r="0" t="0"/>
            <wp:docPr descr="Figure 17: Редактирова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3,4,7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Программа выдаёт произведение всех аргументов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13520"/>
            <wp:effectExtent b="0" l="0" r="0" t="0"/>
            <wp:docPr descr="Figure 18: Запуск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</w:t>
      </w:r>
    </w:p>
    <w:bookmarkEnd w:id="0"/>
    <w:bookmarkEnd w:id="96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отором буду писать код для последней задач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02143"/>
            <wp:effectExtent b="0" l="0" r="0" t="0"/>
            <wp:docPr descr="Figure 19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Пишу код программы,который позволяет вывести сумму всех преобразованных аргументов. Преобразования я беру из варианта задания №8 (7+2x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8043672"/>
            <wp:effectExtent b="0" l="0" r="0" t="0"/>
            <wp:docPr descr="Figure 20: Редактирование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2,3,4)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Программа выдаёт верную сумму всех преобразованных аргументов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36994"/>
            <wp:effectExtent b="0" l="0" r="0" t="0"/>
            <wp:docPr descr="Figure 21: Запуск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апуск программы</w:t>
      </w:r>
    </w:p>
    <w:bookmarkEnd w:id="0"/>
    <w:p>
      <w:pPr>
        <w:pStyle w:val="BodyText"/>
      </w:pPr>
      <w:r>
        <w:t xml:space="preserve">Повторно запускаю программу,чтобы убедиться, что всё работает верно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 Программа выдает верный ответ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736994"/>
            <wp:effectExtent b="0" l="0" r="0" t="0"/>
            <wp:docPr descr="Figure 22: Повторный запуск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Повторный запуск программы</w:t>
      </w:r>
    </w:p>
    <w:bookmarkEnd w:id="0"/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ся работать с циклами, выводом аргументов и функций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етрова Алевтина Александровна</dc:creator>
  <dc:language>ru-RU</dc:language>
  <cp:keywords/>
  <dcterms:created xsi:type="dcterms:W3CDTF">2023-12-01T20:08:14Z</dcterms:created>
  <dcterms:modified xsi:type="dcterms:W3CDTF">2023-12-01T2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